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outh</w:t>
      </w:r>
      <w:r>
        <w:t xml:space="preserve"> </w:t>
      </w:r>
      <w:r>
        <w:t xml:space="preserve">Afric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outh Africa received a score of 82.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outh Afric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uth Africa received a score of</w:t>
      </w:r>
      <w:r>
        <w:t xml:space="preserve"> </w:t>
      </w:r>
      <w:r>
        <w:rPr>
          <w:bCs/>
          <w:b/>
        </w:rPr>
        <w:t xml:space="preserve">8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outh Africa received a score of 87.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outh Africa received a score of 73.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outh Africa received a score of 8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outh Afric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outh Afric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outh Afric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outh Afric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outh Afric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outh Afric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outh Afric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outh Africa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outh Afric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outh Afric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outh Afric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outh Afric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outh%20Afric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outh%20Afric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outh%20Afric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outh%20Afric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outh%20Afric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outh%20Afric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outh%20Afric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outh%20Afric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outh%20Afric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outh%20Afric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outh%20Afric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outh%20Afric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outh%20Afric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outh%20Afric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outh%20Afric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outh%20Afric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outh%20Afric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85,1996,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2000, 2005,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 1993,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2003, 2004, 2005, 2006, 2007, 2008, 2009, 2010, 2011, 2012, 2013, 2014, 2015,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06:57Z</dcterms:created>
  <dcterms:modified xsi:type="dcterms:W3CDTF">2024-01-16T18: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outh Africa Country Report</vt:lpwstr>
  </property>
</Properties>
</file>